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9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3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9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3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3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82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25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7379059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7930829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081254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2-04T05:14:36Z</dcterms:created>
  <dcterms:modified xsi:type="dcterms:W3CDTF">2024-12-04T05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